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a92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0:09:54Z</dcterms:created>
  <dcterms:modified xsi:type="dcterms:W3CDTF">2020-05-27T00:09:54Z</dcterms:modified>
</cp:coreProperties>
</file>